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12032D" w14:textId="656B681F" w:rsidR="00067858" w:rsidRDefault="00182CDA" w:rsidP="00DD4B7B">
      <w:pPr>
        <w:ind w:left="2160" w:firstLine="720"/>
        <w:rPr>
          <w:sz w:val="40"/>
          <w:szCs w:val="40"/>
        </w:rPr>
      </w:pPr>
      <w:bookmarkStart w:id="0" w:name="_Hlk485828240"/>
      <w:r>
        <w:rPr>
          <w:sz w:val="40"/>
          <w:szCs w:val="40"/>
        </w:rPr>
        <w:t>TOWN OF MEDARY</w:t>
      </w:r>
    </w:p>
    <w:p w14:paraId="0E109B69" w14:textId="648663F2" w:rsidR="00067858" w:rsidRDefault="00DD4B7B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SPECIAL </w:t>
      </w:r>
      <w:r w:rsidR="00067858">
        <w:rPr>
          <w:sz w:val="40"/>
          <w:szCs w:val="40"/>
        </w:rPr>
        <w:t>BOARD MEETING</w:t>
      </w:r>
    </w:p>
    <w:p w14:paraId="22DF1DF5" w14:textId="3C4FB16E" w:rsidR="00EF7CD7" w:rsidRDefault="008218B5" w:rsidP="00BA4BD2">
      <w:pPr>
        <w:jc w:val="center"/>
        <w:rPr>
          <w:sz w:val="40"/>
          <w:szCs w:val="40"/>
        </w:rPr>
      </w:pPr>
      <w:r>
        <w:rPr>
          <w:sz w:val="40"/>
          <w:szCs w:val="40"/>
        </w:rPr>
        <w:t>Monday, April 13, 2026</w:t>
      </w:r>
    </w:p>
    <w:p w14:paraId="1E77566E" w14:textId="2C9794C7" w:rsidR="00067858" w:rsidRDefault="00DF1CDF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>4</w:t>
      </w:r>
      <w:r w:rsidR="00453A47">
        <w:rPr>
          <w:sz w:val="40"/>
          <w:szCs w:val="40"/>
        </w:rPr>
        <w:t>:</w:t>
      </w:r>
      <w:r w:rsidR="008218B5">
        <w:rPr>
          <w:sz w:val="40"/>
          <w:szCs w:val="40"/>
        </w:rPr>
        <w:t>15</w:t>
      </w:r>
      <w:r w:rsidR="00EF7CD7">
        <w:rPr>
          <w:sz w:val="40"/>
          <w:szCs w:val="40"/>
        </w:rPr>
        <w:t xml:space="preserve"> </w:t>
      </w:r>
      <w:r w:rsidR="00067858">
        <w:rPr>
          <w:sz w:val="40"/>
          <w:szCs w:val="40"/>
        </w:rPr>
        <w:t xml:space="preserve">PM – </w:t>
      </w:r>
      <w:r w:rsidR="000371E1">
        <w:rPr>
          <w:sz w:val="40"/>
          <w:szCs w:val="40"/>
        </w:rPr>
        <w:t>Town Hall</w:t>
      </w:r>
    </w:p>
    <w:p w14:paraId="5541BA5C" w14:textId="77777777" w:rsidR="00DD4B7B" w:rsidRDefault="00DD4B7B" w:rsidP="00DD4B7B">
      <w:pPr>
        <w:jc w:val="center"/>
        <w:rPr>
          <w:sz w:val="40"/>
          <w:szCs w:val="40"/>
        </w:rPr>
      </w:pPr>
    </w:p>
    <w:p w14:paraId="47DF0A08" w14:textId="77777777" w:rsidR="00D44F9A" w:rsidRDefault="00D44F9A" w:rsidP="00D44F9A">
      <w:pPr>
        <w:jc w:val="center"/>
        <w:rPr>
          <w:sz w:val="36"/>
          <w:szCs w:val="36"/>
        </w:rPr>
      </w:pPr>
      <w:r w:rsidRPr="00B627D0">
        <w:rPr>
          <w:sz w:val="36"/>
          <w:szCs w:val="36"/>
        </w:rPr>
        <w:t>Agenda</w:t>
      </w:r>
    </w:p>
    <w:p w14:paraId="1347ACD1" w14:textId="77777777" w:rsidR="002F3FB9" w:rsidRPr="00B627D0" w:rsidRDefault="002F3FB9" w:rsidP="002F3FB9">
      <w:pPr>
        <w:jc w:val="center"/>
        <w:rPr>
          <w:sz w:val="36"/>
          <w:szCs w:val="36"/>
        </w:rPr>
      </w:pPr>
    </w:p>
    <w:p w14:paraId="40BB631E" w14:textId="30D21082" w:rsidR="00DF1CDF" w:rsidRDefault="002F3FB9" w:rsidP="002F3FB9">
      <w:pPr>
        <w:rPr>
          <w:sz w:val="40"/>
          <w:szCs w:val="40"/>
        </w:rPr>
      </w:pPr>
      <w:r>
        <w:rPr>
          <w:sz w:val="40"/>
          <w:szCs w:val="40"/>
        </w:rPr>
        <w:t xml:space="preserve">Medary Town Board members will meet at the Medary </w:t>
      </w:r>
      <w:r w:rsidR="0034142F">
        <w:rPr>
          <w:sz w:val="40"/>
          <w:szCs w:val="40"/>
        </w:rPr>
        <w:t>Tow</w:t>
      </w:r>
      <w:r w:rsidR="00DF1CDF">
        <w:rPr>
          <w:sz w:val="40"/>
          <w:szCs w:val="40"/>
        </w:rPr>
        <w:t>n Hall on</w:t>
      </w:r>
      <w:r w:rsidR="00BA4BD2">
        <w:rPr>
          <w:sz w:val="40"/>
          <w:szCs w:val="40"/>
        </w:rPr>
        <w:t xml:space="preserve"> </w:t>
      </w:r>
      <w:r w:rsidR="008218B5">
        <w:rPr>
          <w:sz w:val="40"/>
          <w:szCs w:val="40"/>
        </w:rPr>
        <w:t xml:space="preserve">Monday, April 13, </w:t>
      </w:r>
      <w:proofErr w:type="gramStart"/>
      <w:r w:rsidR="008218B5">
        <w:rPr>
          <w:sz w:val="40"/>
          <w:szCs w:val="40"/>
        </w:rPr>
        <w:t>2026</w:t>
      </w:r>
      <w:proofErr w:type="gramEnd"/>
      <w:r w:rsidR="00DF1CDF">
        <w:rPr>
          <w:sz w:val="40"/>
          <w:szCs w:val="40"/>
        </w:rPr>
        <w:t xml:space="preserve"> at 4</w:t>
      </w:r>
      <w:r w:rsidR="00453A47">
        <w:rPr>
          <w:sz w:val="40"/>
          <w:szCs w:val="40"/>
        </w:rPr>
        <w:t>:</w:t>
      </w:r>
      <w:r w:rsidR="008218B5">
        <w:rPr>
          <w:sz w:val="40"/>
          <w:szCs w:val="40"/>
        </w:rPr>
        <w:t>15</w:t>
      </w:r>
      <w:r w:rsidR="00DF1CDF">
        <w:rPr>
          <w:sz w:val="40"/>
          <w:szCs w:val="40"/>
        </w:rPr>
        <w:t xml:space="preserve">pm to: </w:t>
      </w:r>
    </w:p>
    <w:p w14:paraId="08F2178A" w14:textId="77777777" w:rsidR="00DF1CDF" w:rsidRDefault="00DF1CDF" w:rsidP="002F3FB9">
      <w:pPr>
        <w:rPr>
          <w:sz w:val="40"/>
          <w:szCs w:val="40"/>
        </w:rPr>
      </w:pPr>
    </w:p>
    <w:p w14:paraId="5606B5C7" w14:textId="53A6C692" w:rsidR="00BC7154" w:rsidRDefault="0051712F" w:rsidP="002F3FB9">
      <w:pPr>
        <w:rPr>
          <w:sz w:val="40"/>
          <w:szCs w:val="40"/>
        </w:rPr>
      </w:pPr>
      <w:r>
        <w:rPr>
          <w:sz w:val="40"/>
          <w:szCs w:val="40"/>
        </w:rPr>
        <w:t>Review road tour notes and determine work to be done.</w:t>
      </w:r>
    </w:p>
    <w:p w14:paraId="549325D5" w14:textId="77777777" w:rsidR="002F3FB9" w:rsidRDefault="002F3FB9" w:rsidP="00FE0A3B">
      <w:pPr>
        <w:rPr>
          <w:sz w:val="40"/>
          <w:szCs w:val="40"/>
        </w:rPr>
      </w:pPr>
    </w:p>
    <w:bookmarkEnd w:id="0"/>
    <w:p w14:paraId="5DD8E496" w14:textId="77777777" w:rsidR="007058BD" w:rsidRPr="00B627D0" w:rsidRDefault="007058BD" w:rsidP="00F02A96">
      <w:pPr>
        <w:rPr>
          <w:sz w:val="36"/>
          <w:szCs w:val="36"/>
        </w:rPr>
      </w:pPr>
      <w:r w:rsidRPr="00B627D0">
        <w:rPr>
          <w:sz w:val="36"/>
          <w:szCs w:val="36"/>
        </w:rPr>
        <w:t>Diane Elsen</w:t>
      </w:r>
    </w:p>
    <w:p w14:paraId="244D70CA" w14:textId="59ABFB43" w:rsidR="007058BD" w:rsidRPr="00B627D0" w:rsidRDefault="00942B05" w:rsidP="00F02A96">
      <w:pPr>
        <w:rPr>
          <w:sz w:val="36"/>
          <w:szCs w:val="36"/>
        </w:rPr>
      </w:pPr>
      <w:r w:rsidRPr="00B627D0">
        <w:rPr>
          <w:sz w:val="36"/>
          <w:szCs w:val="36"/>
        </w:rPr>
        <w:t>Town of Medary Clerk</w:t>
      </w:r>
      <w:r w:rsidR="00BC7154">
        <w:rPr>
          <w:sz w:val="36"/>
          <w:szCs w:val="36"/>
        </w:rPr>
        <w:t xml:space="preserve"> </w:t>
      </w:r>
    </w:p>
    <w:p w14:paraId="49ECC0AF" w14:textId="77777777" w:rsidR="007058BD" w:rsidRDefault="007058BD" w:rsidP="00F02A96"/>
    <w:p w14:paraId="1AA8E878" w14:textId="77777777" w:rsidR="007058BD" w:rsidRDefault="007058BD" w:rsidP="00F02A96"/>
    <w:p w14:paraId="5CEB16D6" w14:textId="77777777" w:rsidR="007058BD" w:rsidRDefault="007058BD" w:rsidP="00F02A96"/>
    <w:p w14:paraId="41D80860" w14:textId="77777777" w:rsidR="007058BD" w:rsidRDefault="007058BD" w:rsidP="00F02A96"/>
    <w:p w14:paraId="17C635A7" w14:textId="77777777" w:rsidR="007058BD" w:rsidRDefault="007058BD" w:rsidP="00F02A96"/>
    <w:p w14:paraId="61EBCD45" w14:textId="77777777" w:rsidR="007058BD" w:rsidRDefault="007058BD" w:rsidP="007058BD">
      <w:pPr>
        <w:jc w:val="center"/>
        <w:rPr>
          <w:sz w:val="36"/>
          <w:szCs w:val="36"/>
        </w:rPr>
      </w:pPr>
    </w:p>
    <w:p w14:paraId="501EF09B" w14:textId="77777777" w:rsidR="007058BD" w:rsidRPr="007058BD" w:rsidRDefault="007058BD" w:rsidP="007058BD">
      <w:pPr>
        <w:jc w:val="center"/>
        <w:rPr>
          <w:sz w:val="36"/>
          <w:szCs w:val="36"/>
        </w:rPr>
      </w:pPr>
    </w:p>
    <w:p w14:paraId="574B2E6C" w14:textId="77777777" w:rsidR="00B535B1" w:rsidRDefault="00B535B1" w:rsidP="00B535B1"/>
    <w:p w14:paraId="7A40C374" w14:textId="77777777" w:rsidR="00B535B1" w:rsidRDefault="00B535B1" w:rsidP="00B535B1"/>
    <w:p w14:paraId="219735F9" w14:textId="77777777" w:rsidR="00B535B1" w:rsidRDefault="00B535B1" w:rsidP="00B535B1"/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4711B18"/>
    <w:multiLevelType w:val="hybridMultilevel"/>
    <w:tmpl w:val="3EDC0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7D5337"/>
    <w:multiLevelType w:val="hybridMultilevel"/>
    <w:tmpl w:val="64A82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DE3CC1"/>
    <w:multiLevelType w:val="hybridMultilevel"/>
    <w:tmpl w:val="E2FE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7722111">
    <w:abstractNumId w:val="0"/>
  </w:num>
  <w:num w:numId="2" w16cid:durableId="271594755">
    <w:abstractNumId w:val="0"/>
  </w:num>
  <w:num w:numId="3" w16cid:durableId="1228226470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33790263">
    <w:abstractNumId w:val="3"/>
  </w:num>
  <w:num w:numId="5" w16cid:durableId="2053066730">
    <w:abstractNumId w:val="1"/>
  </w:num>
  <w:num w:numId="6" w16cid:durableId="20334086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0NzQxMLQwMzMysLBQ0lEKTi0uzszPAykwqgUA4J4T1iwAAAA="/>
  </w:docVars>
  <w:rsids>
    <w:rsidRoot w:val="00067858"/>
    <w:rsid w:val="00006A81"/>
    <w:rsid w:val="000371E1"/>
    <w:rsid w:val="00056E9A"/>
    <w:rsid w:val="00067858"/>
    <w:rsid w:val="00070456"/>
    <w:rsid w:val="00083517"/>
    <w:rsid w:val="000900F6"/>
    <w:rsid w:val="00182CDA"/>
    <w:rsid w:val="001840EC"/>
    <w:rsid w:val="00217680"/>
    <w:rsid w:val="00225463"/>
    <w:rsid w:val="00232308"/>
    <w:rsid w:val="00234834"/>
    <w:rsid w:val="0028089A"/>
    <w:rsid w:val="00285321"/>
    <w:rsid w:val="002F3FB9"/>
    <w:rsid w:val="002F41E9"/>
    <w:rsid w:val="0034142F"/>
    <w:rsid w:val="0035130E"/>
    <w:rsid w:val="003A62A8"/>
    <w:rsid w:val="003D6ABA"/>
    <w:rsid w:val="00407D51"/>
    <w:rsid w:val="00453A47"/>
    <w:rsid w:val="00475486"/>
    <w:rsid w:val="004F05D4"/>
    <w:rsid w:val="0051712F"/>
    <w:rsid w:val="00533935"/>
    <w:rsid w:val="00556322"/>
    <w:rsid w:val="005A38F7"/>
    <w:rsid w:val="005A5255"/>
    <w:rsid w:val="005B6C8B"/>
    <w:rsid w:val="005C43C5"/>
    <w:rsid w:val="005C778A"/>
    <w:rsid w:val="005E3F5A"/>
    <w:rsid w:val="00650CFC"/>
    <w:rsid w:val="00695BB2"/>
    <w:rsid w:val="007023DF"/>
    <w:rsid w:val="007058BD"/>
    <w:rsid w:val="00706FE1"/>
    <w:rsid w:val="00767630"/>
    <w:rsid w:val="007F3E34"/>
    <w:rsid w:val="008218B5"/>
    <w:rsid w:val="00847D42"/>
    <w:rsid w:val="00886408"/>
    <w:rsid w:val="008A1D0B"/>
    <w:rsid w:val="008D2104"/>
    <w:rsid w:val="008F376C"/>
    <w:rsid w:val="00901AA2"/>
    <w:rsid w:val="009077B6"/>
    <w:rsid w:val="00942B05"/>
    <w:rsid w:val="00975DCB"/>
    <w:rsid w:val="00992ABF"/>
    <w:rsid w:val="00995C08"/>
    <w:rsid w:val="009C0DAA"/>
    <w:rsid w:val="009C53B6"/>
    <w:rsid w:val="009F36D0"/>
    <w:rsid w:val="00A1227F"/>
    <w:rsid w:val="00A2727A"/>
    <w:rsid w:val="00A73E32"/>
    <w:rsid w:val="00AD6201"/>
    <w:rsid w:val="00B23596"/>
    <w:rsid w:val="00B535B1"/>
    <w:rsid w:val="00B627D0"/>
    <w:rsid w:val="00B75DCC"/>
    <w:rsid w:val="00BA4BD2"/>
    <w:rsid w:val="00BA71AC"/>
    <w:rsid w:val="00BC32A3"/>
    <w:rsid w:val="00BC5630"/>
    <w:rsid w:val="00BC6DFD"/>
    <w:rsid w:val="00BC7154"/>
    <w:rsid w:val="00C326EC"/>
    <w:rsid w:val="00C91ABA"/>
    <w:rsid w:val="00CF30B7"/>
    <w:rsid w:val="00D322F3"/>
    <w:rsid w:val="00D44F9A"/>
    <w:rsid w:val="00D5719F"/>
    <w:rsid w:val="00DC6484"/>
    <w:rsid w:val="00DD02C6"/>
    <w:rsid w:val="00DD4B7B"/>
    <w:rsid w:val="00DF1CDF"/>
    <w:rsid w:val="00E820CE"/>
    <w:rsid w:val="00EB0043"/>
    <w:rsid w:val="00EC0963"/>
    <w:rsid w:val="00EC591C"/>
    <w:rsid w:val="00EF7CD7"/>
    <w:rsid w:val="00F02A96"/>
    <w:rsid w:val="00F80187"/>
    <w:rsid w:val="00FC4F45"/>
    <w:rsid w:val="00FE0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  <w15:docId w15:val="{B1F727D7-4CA3-41CC-98F2-4242D3091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241</Characters>
  <Application>Microsoft Office Word</Application>
  <DocSecurity>0</DocSecurity>
  <Lines>30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Town of Medary Office</cp:lastModifiedBy>
  <cp:revision>2</cp:revision>
  <cp:lastPrinted>2026-04-09T20:37:00Z</cp:lastPrinted>
  <dcterms:created xsi:type="dcterms:W3CDTF">2026-04-09T20:38:00Z</dcterms:created>
  <dcterms:modified xsi:type="dcterms:W3CDTF">2026-04-09T20:38:00Z</dcterms:modified>
</cp:coreProperties>
</file>